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44072D27" w:rsidR="003F620A" w:rsidRDefault="003F620A">
      <w:pPr>
        <w:pStyle w:val="BodyText"/>
        <w:ind w:left="120"/>
        <w:rPr>
          <w:rFonts w:ascii="Times New Roman"/>
          <w:sz w:val="20"/>
        </w:rPr>
      </w:pPr>
    </w:p>
    <w:p w14:paraId="2F36B112" w14:textId="77777777" w:rsidR="003F620A" w:rsidRDefault="003F620A">
      <w:pPr>
        <w:pStyle w:val="BodyText"/>
        <w:rPr>
          <w:rFonts w:ascii="Times New Roman"/>
          <w:sz w:val="20"/>
        </w:rPr>
      </w:pPr>
    </w:p>
    <w:p w14:paraId="6033CA2A" w14:textId="77777777" w:rsidR="003F620A" w:rsidRDefault="003F620A">
      <w:pPr>
        <w:pStyle w:val="BodyText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0DC841AF" w14:textId="00A6FD6E" w:rsidR="00437033" w:rsidRPr="001406B1" w:rsidRDefault="00AF510D" w:rsidP="001406B1">
      <w:pPr>
        <w:pStyle w:val="Heading1"/>
        <w:spacing w:before="100" w:line="331" w:lineRule="auto"/>
        <w:ind w:right="6016"/>
        <w:rPr>
          <w:color w:val="0562C1"/>
        </w:rPr>
      </w:pPr>
      <w:r>
        <w:t xml:space="preserve">GitHub Link - </w:t>
      </w:r>
      <w:hyperlink r:id="rId6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</w:p>
    <w:p w14:paraId="737FAC54" w14:textId="7C2F08C9" w:rsidR="004D4E89" w:rsidRDefault="00AF510D" w:rsidP="00FD6BA4">
      <w:pPr>
        <w:pStyle w:val="Heading1"/>
        <w:spacing w:before="100" w:line="331" w:lineRule="auto"/>
        <w:ind w:right="6016"/>
      </w:pPr>
      <w:r w:rsidRPr="007C3ACA">
        <w:rPr>
          <w:b/>
          <w:bCs/>
        </w:rPr>
        <w:t xml:space="preserve">Code </w:t>
      </w:r>
      <w:r>
        <w:t>–</w:t>
      </w:r>
    </w:p>
    <w:p w14:paraId="05CED63B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AIM: You are given n words. Some words may repeat. For each word, output its number of occurrences. The output order should correspond with the input order of appearance of the word. See the sample input/output for clarification.</w:t>
      </w:r>
    </w:p>
    <w:p w14:paraId="6AFD3E44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104AB6AF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20CE034 - DEV GUNDALIA</w:t>
      </w:r>
    </w:p>
    <w:p w14:paraId="1D4F1458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GitHub Repo Link - https://github.com/20CE034/PIP-II</w:t>
      </w:r>
    </w:p>
    <w:p w14:paraId="7DCC335B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1DDB1D87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a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</w:t>
      </w:r>
      <w:r w:rsidRPr="001D0622">
        <w:rPr>
          <w:rFonts w:ascii="Consolas" w:eastAsia="Times New Roman" w:hAnsi="Consolas" w:cs="Times New Roman"/>
          <w:color w:val="FE4450"/>
          <w:sz w:val="16"/>
          <w:szCs w:val="16"/>
          <w:lang w:bidi="ar-SA"/>
        </w:rPr>
        <w:t>in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</w:t>
      </w:r>
      <w:r w:rsidRPr="001D0622">
        <w:rPr>
          <w:rFonts w:ascii="Consolas" w:eastAsia="Times New Roman" w:hAnsi="Consolas" w:cs="Times New Roman"/>
          <w:color w:val="36F9F6"/>
          <w:sz w:val="16"/>
          <w:szCs w:val="16"/>
          <w:lang w:bidi="ar-SA"/>
        </w:rPr>
        <w:t>inpu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))          </w:t>
      </w: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Test Cases</w:t>
      </w:r>
    </w:p>
    <w:p w14:paraId="7A087412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arr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[]</w:t>
      </w:r>
    </w:p>
    <w:p w14:paraId="3159C0F0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for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i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in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</w:t>
      </w:r>
      <w:r w:rsidRPr="001D0622">
        <w:rPr>
          <w:rFonts w:ascii="Consolas" w:eastAsia="Times New Roman" w:hAnsi="Consolas" w:cs="Times New Roman"/>
          <w:color w:val="36F9F6"/>
          <w:sz w:val="16"/>
          <w:szCs w:val="16"/>
          <w:lang w:bidi="ar-SA"/>
        </w:rPr>
        <w:t>range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a):</w:t>
      </w:r>
    </w:p>
    <w:p w14:paraId="5B4B8E54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b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</w:t>
      </w:r>
      <w:r w:rsidRPr="001D0622">
        <w:rPr>
          <w:rFonts w:ascii="Consolas" w:eastAsia="Times New Roman" w:hAnsi="Consolas" w:cs="Times New Roman"/>
          <w:color w:val="36F9F6"/>
          <w:sz w:val="16"/>
          <w:szCs w:val="16"/>
          <w:lang w:bidi="ar-SA"/>
        </w:rPr>
        <w:t>inpu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)           </w:t>
      </w: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N words</w:t>
      </w:r>
    </w:p>
    <w:p w14:paraId="7CA00FDE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arr.append(b)</w:t>
      </w:r>
    </w:p>
    <w:p w14:paraId="238DB24F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0DFE4184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set1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</w:t>
      </w:r>
      <w:r w:rsidRPr="001D0622">
        <w:rPr>
          <w:rFonts w:ascii="Consolas" w:eastAsia="Times New Roman" w:hAnsi="Consolas" w:cs="Times New Roman"/>
          <w:color w:val="FE4450"/>
          <w:sz w:val="16"/>
          <w:szCs w:val="16"/>
          <w:lang w:bidi="ar-SA"/>
        </w:rPr>
        <w:t>se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arr)</w:t>
      </w:r>
    </w:p>
    <w:p w14:paraId="6E241CFF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7A795DBE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prin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</w:t>
      </w:r>
      <w:r w:rsidRPr="001D0622">
        <w:rPr>
          <w:rFonts w:ascii="Consolas" w:eastAsia="Times New Roman" w:hAnsi="Consolas" w:cs="Times New Roman"/>
          <w:color w:val="36F9F6"/>
          <w:sz w:val="16"/>
          <w:szCs w:val="16"/>
          <w:lang w:bidi="ar-SA"/>
        </w:rPr>
        <w:t>len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set1))</w:t>
      </w:r>
    </w:p>
    <w:p w14:paraId="1D0E2CA6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43D3A210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arr2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[]    </w:t>
      </w:r>
    </w:p>
    <w:p w14:paraId="28FD1DC6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arr3 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[]   </w:t>
      </w:r>
    </w:p>
    <w:p w14:paraId="116C063B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7837BBFA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for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i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in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arr:</w:t>
      </w:r>
    </w:p>
    <w:p w14:paraId="0D336F04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if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i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in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arr2:</w:t>
      </w:r>
    </w:p>
    <w:p w14:paraId="0936B669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   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pass</w:t>
      </w:r>
    </w:p>
    <w:p w14:paraId="13009857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else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:</w:t>
      </w:r>
    </w:p>
    <w:p w14:paraId="18E0EBF1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    arr2.append(i)</w:t>
      </w:r>
    </w:p>
    <w:p w14:paraId="07C84815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    arr3.append(arr.count(i))</w:t>
      </w:r>
    </w:p>
    <w:p w14:paraId="298204B4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</w:p>
    <w:p w14:paraId="7BFB3445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for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j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in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arr3:</w:t>
      </w:r>
    </w:p>
    <w:p w14:paraId="6F1134D3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16"/>
          <w:szCs w:val="16"/>
          <w:lang w:bidi="ar-SA"/>
        </w:rPr>
      </w:pP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    </w:t>
      </w:r>
      <w:r w:rsidRPr="001D0622">
        <w:rPr>
          <w:rFonts w:ascii="Consolas" w:eastAsia="Times New Roman" w:hAnsi="Consolas" w:cs="Times New Roman"/>
          <w:color w:val="FEDE5D"/>
          <w:sz w:val="16"/>
          <w:szCs w:val="16"/>
          <w:lang w:bidi="ar-SA"/>
        </w:rPr>
        <w:t>print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(j, end</w:t>
      </w:r>
      <w:r w:rsidRPr="001D0622">
        <w:rPr>
          <w:rFonts w:ascii="Consolas" w:eastAsia="Times New Roman" w:hAnsi="Consolas" w:cs="Times New Roman"/>
          <w:color w:val="FFFFFF"/>
          <w:sz w:val="16"/>
          <w:szCs w:val="16"/>
          <w:lang w:bidi="ar-SA"/>
        </w:rPr>
        <w:t>=</w:t>
      </w:r>
      <w:r w:rsidRPr="001D0622">
        <w:rPr>
          <w:rFonts w:ascii="Consolas" w:eastAsia="Times New Roman" w:hAnsi="Consolas" w:cs="Times New Roman"/>
          <w:color w:val="FF8B39"/>
          <w:sz w:val="16"/>
          <w:szCs w:val="16"/>
          <w:lang w:bidi="ar-SA"/>
        </w:rPr>
        <w:t>' '</w:t>
      </w:r>
      <w:r w:rsidRPr="001D0622">
        <w:rPr>
          <w:rFonts w:ascii="Consolas" w:eastAsia="Times New Roman" w:hAnsi="Consolas" w:cs="Times New Roman"/>
          <w:color w:val="FF7EDB"/>
          <w:sz w:val="16"/>
          <w:szCs w:val="16"/>
          <w:lang w:bidi="ar-SA"/>
        </w:rPr>
        <w:t>)  </w:t>
      </w:r>
      <w:r w:rsidRPr="001D0622">
        <w:rPr>
          <w:rFonts w:ascii="Consolas" w:eastAsia="Times New Roman" w:hAnsi="Consolas" w:cs="Times New Roman"/>
          <w:i/>
          <w:iCs/>
          <w:color w:val="848BBD"/>
          <w:sz w:val="16"/>
          <w:szCs w:val="16"/>
          <w:lang w:bidi="ar-SA"/>
        </w:rPr>
        <w:t># Number of occurrences</w:t>
      </w:r>
    </w:p>
    <w:p w14:paraId="022462F0" w14:textId="77777777" w:rsidR="001D0622" w:rsidRPr="001D0622" w:rsidRDefault="001D0622" w:rsidP="001D0622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3710340" w14:textId="77777777" w:rsidR="007A6385" w:rsidRDefault="007A6385" w:rsidP="00FD6BA4">
      <w:pPr>
        <w:pStyle w:val="Heading1"/>
        <w:spacing w:before="100" w:line="331" w:lineRule="auto"/>
        <w:ind w:right="6016"/>
      </w:pPr>
    </w:p>
    <w:p w14:paraId="08550335" w14:textId="77777777" w:rsidR="001E065B" w:rsidRPr="00FD6BA4" w:rsidRDefault="001E065B" w:rsidP="00FD6BA4">
      <w:pPr>
        <w:pStyle w:val="Heading1"/>
        <w:spacing w:before="100" w:line="331" w:lineRule="auto"/>
        <w:ind w:right="6016"/>
      </w:pPr>
    </w:p>
    <w:p w14:paraId="34576D51" w14:textId="77777777" w:rsidR="003F620A" w:rsidRDefault="003F620A">
      <w:pPr>
        <w:pStyle w:val="BodyText"/>
        <w:rPr>
          <w:sz w:val="26"/>
        </w:rPr>
      </w:pPr>
    </w:p>
    <w:p w14:paraId="19098628" w14:textId="08032057" w:rsidR="003F620A" w:rsidRDefault="003F620A">
      <w:pPr>
        <w:pStyle w:val="BodyText"/>
        <w:rPr>
          <w:sz w:val="26"/>
        </w:rPr>
      </w:pPr>
    </w:p>
    <w:p w14:paraId="1D6C7C2F" w14:textId="3D4F8E87" w:rsidR="003F620A" w:rsidRDefault="003F620A">
      <w:pPr>
        <w:pStyle w:val="BodyText"/>
        <w:spacing w:before="11"/>
        <w:rPr>
          <w:sz w:val="21"/>
        </w:rPr>
      </w:pPr>
    </w:p>
    <w:p w14:paraId="301BA364" w14:textId="2F57FEB5" w:rsidR="001D0622" w:rsidRDefault="001D0622">
      <w:pPr>
        <w:pStyle w:val="BodyText"/>
        <w:spacing w:before="11"/>
        <w:rPr>
          <w:sz w:val="21"/>
        </w:rPr>
      </w:pPr>
    </w:p>
    <w:p w14:paraId="5DD33540" w14:textId="0AAECDBE" w:rsidR="001D0622" w:rsidRDefault="001D0622">
      <w:pPr>
        <w:pStyle w:val="BodyText"/>
        <w:spacing w:before="11"/>
        <w:rPr>
          <w:sz w:val="21"/>
        </w:rPr>
      </w:pPr>
    </w:p>
    <w:p w14:paraId="6F179E4E" w14:textId="77777777" w:rsidR="001D0622" w:rsidRDefault="001D0622">
      <w:pPr>
        <w:pStyle w:val="BodyText"/>
        <w:spacing w:before="11"/>
        <w:rPr>
          <w:sz w:val="21"/>
        </w:rPr>
      </w:pPr>
    </w:p>
    <w:p w14:paraId="65E4CDC5" w14:textId="4068AEC4" w:rsidR="003F620A" w:rsidRDefault="00AF510D">
      <w:pPr>
        <w:pStyle w:val="Heading1"/>
      </w:pPr>
      <w:r>
        <w:t>Output –</w:t>
      </w:r>
    </w:p>
    <w:p w14:paraId="0B057CFB" w14:textId="533465A0" w:rsidR="001E065B" w:rsidRDefault="001E065B">
      <w:pPr>
        <w:pStyle w:val="Heading1"/>
      </w:pPr>
      <w:r w:rsidRPr="001E065B">
        <w:drawing>
          <wp:inline distT="0" distB="0" distL="0" distR="0" wp14:anchorId="1C2B9F6B" wp14:editId="0884369C">
            <wp:extent cx="6096000" cy="1627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6EF56" w14:textId="69EA0696" w:rsidR="003F620A" w:rsidRDefault="003F620A">
      <w:pPr>
        <w:pStyle w:val="BodyText"/>
        <w:spacing w:before="7"/>
        <w:rPr>
          <w:sz w:val="13"/>
        </w:rPr>
      </w:pPr>
    </w:p>
    <w:p w14:paraId="260877E2" w14:textId="77777777" w:rsidR="003F620A" w:rsidRDefault="003F620A">
      <w:pPr>
        <w:pStyle w:val="BodyText"/>
        <w:rPr>
          <w:sz w:val="52"/>
        </w:rPr>
      </w:pP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61017759" w:rsidR="003F620A" w:rsidRDefault="003F620A" w:rsidP="005A7DA6">
      <w:pPr>
        <w:pStyle w:val="BodyText"/>
        <w:spacing w:before="437"/>
        <w:ind w:right="116"/>
        <w:jc w:val="center"/>
        <w:rPr>
          <w:rFonts w:ascii="Calibri"/>
        </w:rPr>
      </w:pPr>
    </w:p>
    <w:sectPr w:rsidR="003F620A" w:rsidSect="001D06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320" w:bottom="280" w:left="13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79F32" w14:textId="77777777" w:rsidR="00FB3738" w:rsidRDefault="00FB3738" w:rsidP="00A20232">
      <w:r>
        <w:separator/>
      </w:r>
    </w:p>
  </w:endnote>
  <w:endnote w:type="continuationSeparator" w:id="0">
    <w:p w14:paraId="2F34DEE4" w14:textId="77777777" w:rsidR="00FB3738" w:rsidRDefault="00FB3738" w:rsidP="00A20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EF6F4" w14:textId="77777777" w:rsidR="001D0622" w:rsidRDefault="001D06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91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C1365" w14:textId="7AF4096E" w:rsidR="00A20232" w:rsidRDefault="00A20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D5194" w14:textId="77777777" w:rsidR="00A20232" w:rsidRDefault="00A20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34C91" w14:textId="77777777" w:rsidR="001D0622" w:rsidRDefault="001D06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32A3" w14:textId="77777777" w:rsidR="00FB3738" w:rsidRDefault="00FB3738" w:rsidP="00A20232">
      <w:r>
        <w:separator/>
      </w:r>
    </w:p>
  </w:footnote>
  <w:footnote w:type="continuationSeparator" w:id="0">
    <w:p w14:paraId="14C1B772" w14:textId="77777777" w:rsidR="00FB3738" w:rsidRDefault="00FB3738" w:rsidP="00A20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A566B" w14:textId="77777777" w:rsidR="001D0622" w:rsidRDefault="001D06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1ED98" w14:textId="280F8FDA" w:rsidR="001D0622" w:rsidRDefault="001D0622">
    <w:pPr>
      <w:pStyle w:val="Header"/>
    </w:pPr>
    <w:r>
      <w:rPr>
        <w:rFonts w:ascii="Times New Roman"/>
        <w:sz w:val="20"/>
      </w:rPr>
    </w:r>
    <w:r>
      <w:rPr>
        <w:rFonts w:ascii="Times New Roman"/>
        <w:sz w:val="20"/>
      </w:rPr>
      <w:pict w14:anchorId="587CFEF9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width:464.8pt;height:14.65pt;mso-left-percent:-10001;mso-top-percent:-10001;mso-position-horizontal:absolute;mso-position-horizontal-relative:char;mso-position-vertical:absolute;mso-position-vertical-relative:line;mso-left-percent:-10001;mso-top-percent:-10001" fillcolor="#2c2c2c" stroked="f">
          <v:textbox style="mso-next-textbox:#_x0000_s1025" inset="0,0,0,0">
            <w:txbxContent>
              <w:p w14:paraId="4E4E7D1C" w14:textId="77777777" w:rsidR="001D0622" w:rsidRDefault="001D0622" w:rsidP="001D0622">
                <w:pPr>
                  <w:tabs>
                    <w:tab w:val="left" w:pos="5040"/>
                  </w:tabs>
                  <w:ind w:right="-15"/>
                  <w:rPr>
                    <w:rFonts w:ascii="Segoe UI"/>
                    <w:b/>
                  </w:rPr>
                </w:pPr>
                <w:r>
                  <w:rPr>
                    <w:rFonts w:ascii="Segoe UI"/>
                    <w:b/>
                    <w:color w:val="FFFFFF"/>
                  </w:rPr>
                  <w:t>20CE034</w:t>
                </w:r>
                <w:r>
                  <w:rPr>
                    <w:rFonts w:ascii="Segoe UI"/>
                    <w:b/>
                    <w:color w:val="FFFFFF"/>
                    <w:spacing w:val="-3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GUNDALIA</w:t>
                </w:r>
                <w:r>
                  <w:rPr>
                    <w:rFonts w:ascii="Segoe UI"/>
                    <w:b/>
                    <w:color w:val="FFFFFF"/>
                    <w:spacing w:val="-1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DEV</w:t>
                </w:r>
                <w:r>
                  <w:rPr>
                    <w:rFonts w:ascii="Segoe UI"/>
                    <w:b/>
                    <w:color w:val="FFFFFF"/>
                  </w:rPr>
                  <w:tab/>
                </w:r>
                <w:r w:rsidRPr="00BB14D7">
                  <w:rPr>
                    <w:rFonts w:ascii="Segoe UI"/>
                    <w:b/>
                    <w:color w:val="FFFFFF"/>
                  </w:rPr>
                  <w:tab/>
                  <w:t xml:space="preserve">Practical </w:t>
                </w:r>
                <w:r>
                  <w:rPr>
                    <w:rFonts w:ascii="Segoe UI"/>
                    <w:b/>
                    <w:color w:val="FFFFFF"/>
                  </w:rPr>
                  <w:t>6 : N words</w:t>
                </w:r>
              </w:p>
            </w:txbxContent>
          </v:textbox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B37A" w14:textId="77777777" w:rsidR="001D0622" w:rsidRDefault="001D062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qQUABzCcXywAAAA="/>
  </w:docVars>
  <w:rsids>
    <w:rsidRoot w:val="003F620A"/>
    <w:rsid w:val="001406B1"/>
    <w:rsid w:val="001D0622"/>
    <w:rsid w:val="001E065B"/>
    <w:rsid w:val="003F620A"/>
    <w:rsid w:val="00437033"/>
    <w:rsid w:val="004D4E89"/>
    <w:rsid w:val="005A7DA6"/>
    <w:rsid w:val="00687812"/>
    <w:rsid w:val="007A6385"/>
    <w:rsid w:val="007C3ACA"/>
    <w:rsid w:val="008E7E52"/>
    <w:rsid w:val="00A20232"/>
    <w:rsid w:val="00AF510D"/>
    <w:rsid w:val="00BB14D7"/>
    <w:rsid w:val="00D04970"/>
    <w:rsid w:val="00D15763"/>
    <w:rsid w:val="00FB3738"/>
    <w:rsid w:val="00FD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232"/>
    <w:rPr>
      <w:rFonts w:ascii="Bahnschrift Light" w:eastAsia="Bahnschrift Light" w:hAnsi="Bahnschrift Light" w:cs="Bahnschrift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232"/>
    <w:rPr>
      <w:rFonts w:ascii="Bahnschrift Light" w:eastAsia="Bahnschrift Light" w:hAnsi="Bahnschrift Light" w:cs="Bahnschrift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9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20CE034/PIP-II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14</cp:revision>
  <dcterms:created xsi:type="dcterms:W3CDTF">2022-02-05T13:28:00Z</dcterms:created>
  <dcterms:modified xsi:type="dcterms:W3CDTF">2022-02-1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